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AD7A48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EndPr/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22A395D2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782548E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D4032F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5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1AD3F553" w14:textId="1F5A6A8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6C58FBFE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0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h-index: 5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676A0859" w14:textId="495AD4FC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4A6A1EE4" w14:textId="3520B2FF" w:rsidR="0095419B" w:rsidRPr="0095419B" w:rsidRDefault="00DA2116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5249BEA3" w14:textId="77777777" w:rsidR="00005355" w:rsidRDefault="00005355" w:rsidP="0068524A">
      <w:pPr>
        <w:jc w:val="both"/>
        <w:rPr>
          <w:rFonts w:ascii="Helvetica" w:hAnsi="Helvetica" w:cs="Times New Roman"/>
          <w:b/>
          <w:bCs/>
          <w:color w:val="2F5496" w:themeColor="accent1" w:themeShade="BF"/>
        </w:rPr>
      </w:pPr>
    </w:p>
    <w:p w14:paraId="427FBD2C" w14:textId="3B93AB8A" w:rsidR="0095419B" w:rsidRPr="00005355" w:rsidRDefault="0095419B" w:rsidP="0068524A">
      <w:pPr>
        <w:jc w:val="both"/>
        <w:rPr>
          <w:rFonts w:ascii="Helvetica" w:eastAsiaTheme="minorHAnsi" w:hAnsi="Helvetica" w:cs="Times New Roman"/>
          <w:b/>
          <w:bCs/>
          <w:color w:val="2E74B5" w:themeColor="accent5" w:themeShade="BF"/>
          <w:sz w:val="22"/>
          <w:szCs w:val="22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</w:rPr>
        <w:t>Submitted</w:t>
      </w:r>
    </w:p>
    <w:p w14:paraId="7C5D6C5B" w14:textId="4442DB38" w:rsidR="00AC54FE" w:rsidRPr="00AC54FE" w:rsidRDefault="0095419B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927F93"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B41E11"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 w:rsidR="007263B0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="007263B0"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 w:rsidR="00694C0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</w:t>
      </w:r>
      <w:r w:rsidR="0081702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Tang, Q., </w:t>
      </w:r>
      <w:r w:rsidR="00F431B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Ward, R., </w:t>
      </w:r>
      <w:r w:rsidR="00756C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Xu, Z., </w:t>
      </w:r>
      <w:r w:rsidR="004A7A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&amp; Du, S.</w:t>
      </w:r>
      <w:r w:rsidR="00DD47F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“NEO-3D: A Novel Editing-Oriented 3D Face Creation and Reconstruction Framework”</w:t>
      </w:r>
      <w:r w:rsidR="000D5859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In submitting, 2022.</w:t>
      </w:r>
    </w:p>
    <w:p w14:paraId="593ABF24" w14:textId="77777777" w:rsidR="00B21F28" w:rsidRDefault="00B21F28" w:rsidP="00AC54FE">
      <w:pPr>
        <w:pStyle w:val="ListParagraph"/>
        <w:ind w:left="360"/>
        <w:rPr>
          <w:rFonts w:asciiTheme="majorHAnsi" w:hAnsiTheme="majorHAnsi" w:cstheme="majorHAnsi"/>
          <w:color w:val="2F5496" w:themeColor="accent1" w:themeShade="BF"/>
        </w:rPr>
      </w:pPr>
    </w:p>
    <w:p w14:paraId="09495740" w14:textId="6C64270B" w:rsidR="00AC54FE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06E435A6" w14:textId="69CD3AB2" w:rsidR="00847161" w:rsidRPr="00DA192E" w:rsidRDefault="00A571C6" w:rsidP="00DA192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73BCD2A1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June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0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EF302" w14:textId="77777777" w:rsidR="00AD7A48" w:rsidRDefault="00AD7A48" w:rsidP="00C458D4">
      <w:r>
        <w:separator/>
      </w:r>
    </w:p>
  </w:endnote>
  <w:endnote w:type="continuationSeparator" w:id="0">
    <w:p w14:paraId="4DD99F9A" w14:textId="77777777" w:rsidR="00AD7A48" w:rsidRDefault="00AD7A48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06354" w14:textId="77777777" w:rsidR="00AD7A48" w:rsidRDefault="00AD7A48" w:rsidP="00C458D4">
      <w:r>
        <w:separator/>
      </w:r>
    </w:p>
  </w:footnote>
  <w:footnote w:type="continuationSeparator" w:id="0">
    <w:p w14:paraId="26FB17E7" w14:textId="77777777" w:rsidR="00AD7A48" w:rsidRDefault="00AD7A48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348"/>
    <w:rsid w:val="00066474"/>
    <w:rsid w:val="00080843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551DD"/>
    <w:rsid w:val="00173A6F"/>
    <w:rsid w:val="00180550"/>
    <w:rsid w:val="00195DB3"/>
    <w:rsid w:val="00196364"/>
    <w:rsid w:val="001A20BD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0EC7"/>
    <w:rsid w:val="0029538B"/>
    <w:rsid w:val="00295569"/>
    <w:rsid w:val="0029702D"/>
    <w:rsid w:val="002A235C"/>
    <w:rsid w:val="002A2CB2"/>
    <w:rsid w:val="002B2CC0"/>
    <w:rsid w:val="002B2D6A"/>
    <w:rsid w:val="002B4177"/>
    <w:rsid w:val="002B7D95"/>
    <w:rsid w:val="002C78BC"/>
    <w:rsid w:val="002F2524"/>
    <w:rsid w:val="00307EF3"/>
    <w:rsid w:val="00345199"/>
    <w:rsid w:val="003504A3"/>
    <w:rsid w:val="003532A0"/>
    <w:rsid w:val="0035506A"/>
    <w:rsid w:val="00355A27"/>
    <w:rsid w:val="00355D73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4531"/>
    <w:rsid w:val="00552E88"/>
    <w:rsid w:val="005557F2"/>
    <w:rsid w:val="00566A3D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B3824"/>
    <w:rsid w:val="007E1004"/>
    <w:rsid w:val="007E12E7"/>
    <w:rsid w:val="00800311"/>
    <w:rsid w:val="00803840"/>
    <w:rsid w:val="00817026"/>
    <w:rsid w:val="008223FE"/>
    <w:rsid w:val="00845D17"/>
    <w:rsid w:val="00847065"/>
    <w:rsid w:val="00847161"/>
    <w:rsid w:val="00850835"/>
    <w:rsid w:val="008601D7"/>
    <w:rsid w:val="0086478D"/>
    <w:rsid w:val="008A5116"/>
    <w:rsid w:val="008B29F1"/>
    <w:rsid w:val="008B3C9A"/>
    <w:rsid w:val="008D038F"/>
    <w:rsid w:val="009037F2"/>
    <w:rsid w:val="009044AB"/>
    <w:rsid w:val="00914B3D"/>
    <w:rsid w:val="00915361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58CA"/>
    <w:rsid w:val="00997F19"/>
    <w:rsid w:val="009A77EF"/>
    <w:rsid w:val="009B0FBD"/>
    <w:rsid w:val="009C25B8"/>
    <w:rsid w:val="009F5F15"/>
    <w:rsid w:val="00A073C0"/>
    <w:rsid w:val="00A1058D"/>
    <w:rsid w:val="00A16741"/>
    <w:rsid w:val="00A20F06"/>
    <w:rsid w:val="00A22C80"/>
    <w:rsid w:val="00A23A0E"/>
    <w:rsid w:val="00A37674"/>
    <w:rsid w:val="00A45E06"/>
    <w:rsid w:val="00A50616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7F9C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50216"/>
    <w:rsid w:val="00D5731F"/>
    <w:rsid w:val="00D72BD7"/>
    <w:rsid w:val="00D94B7B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7EBF"/>
    <w:rsid w:val="00E35078"/>
    <w:rsid w:val="00E3784F"/>
    <w:rsid w:val="00E50E85"/>
    <w:rsid w:val="00E63787"/>
    <w:rsid w:val="00E9494F"/>
    <w:rsid w:val="00EA320E"/>
    <w:rsid w:val="00EA5526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84FA6"/>
    <w:rsid w:val="00F8535F"/>
    <w:rsid w:val="00F879E6"/>
    <w:rsid w:val="00FA5C2E"/>
    <w:rsid w:val="00FA6A0F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367B"/>
    <w:rsid w:val="00CC775D"/>
    <w:rsid w:val="00D06639"/>
    <w:rsid w:val="00D97D88"/>
    <w:rsid w:val="00DB7025"/>
    <w:rsid w:val="00DD45E5"/>
    <w:rsid w:val="00DF61D0"/>
    <w:rsid w:val="00E34342"/>
    <w:rsid w:val="00E420BC"/>
    <w:rsid w:val="00E54D97"/>
    <w:rsid w:val="00E55CF2"/>
    <w:rsid w:val="00F1451C"/>
    <w:rsid w:val="00F225C2"/>
    <w:rsid w:val="00F57676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179</Words>
  <Characters>672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34</cp:revision>
  <cp:lastPrinted>2020-12-13T04:36:00Z</cp:lastPrinted>
  <dcterms:created xsi:type="dcterms:W3CDTF">2022-05-21T05:49:00Z</dcterms:created>
  <dcterms:modified xsi:type="dcterms:W3CDTF">2022-06-10T22:51:00Z</dcterms:modified>
</cp:coreProperties>
</file>